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mod_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IC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l_d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via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idual_d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r_chis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isq_d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_value_chis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r_signi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t_model_candi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t_mod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4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4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v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7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.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0.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vation-po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7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9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0.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g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6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6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7.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6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6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0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vation + reg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9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8.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1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vation * reg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8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2.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7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vation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9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0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vation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vation-poly + reg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7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3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vation-poly * reg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4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1.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8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vation-poly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0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.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9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0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vation-poly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4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5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gion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8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8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7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gion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1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1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6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vation + region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1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8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1.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vation + region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1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1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9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vation * region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0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2.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7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vation * region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9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7.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2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vation-poly + region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2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6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3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vation-poly + region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1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5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5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vation-poly * region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7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1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8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vation-poly * region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0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9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mod_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IC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l_d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via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idual_d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r_chis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isq_d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_value_chis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r_signi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t_model_candi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t_mod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1.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1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7.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v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8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1.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5.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vation-po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9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1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6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g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6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5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7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3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3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7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vation + reg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5.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4.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2.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vation * reg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7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2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5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vation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1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6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vation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2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1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6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vation-poly + reg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9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6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1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vation-poly * reg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9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6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0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vation-poly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1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0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6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vation-poly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2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6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1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gion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8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7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7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gion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5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5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vation + region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7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4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2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vation + region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7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7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vation * region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2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5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vation * region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7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.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5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1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vation-poly + region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1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6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1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vation-poly + region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9.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3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3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vation-poly * region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2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6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1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evation-poly * region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9.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7.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16T07:16:54Z</dcterms:created>
  <dcterms:modified xsi:type="dcterms:W3CDTF">2023-02-16T07:16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